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 ของครูทุกคนนะครับ ในรายวิชาภาษาไทย ระดับชั้นประถมศึกษาปีที่ 6ของครูนะครับ วันนี้ครูทั้ง 2 คนนี่ ก็มีอุปกรณ์พิเศษนะครับ ร่างกาย ปกปิดใบหน้านะครับ เขาเรียกว่าอะไรนะครับ ครูคณิตา</w:t>
      </w:r>
    </w:p>
    <w:p>
      <w:pPr>
        <w:pStyle w:val="BodyText"/>
      </w:pPr>
      <w:r>
        <w:t xml:space="preserve">(คุณครูคณิตา) 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 การระบาดของเชื้อไวรัส COVID -19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 ที่เราได้ศึกษาเรืื่องของขุนช้างขุนแผนนะครับเรียบร้อยแล้วคุณครูคณิตา ปรากฏว่าสนุกสนานมาก เด็ก ๆ 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 อันนี้ก็เป็นสิ่งที่เด็ก ๆ นี่ไปค้นหามันส่งผลถึงการที่เราตั้งใจเรียนนั่นเองนะครับ วันนี้เราเรียนกันในเรื่อง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 เป็นการกระตุ้นความคิด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 ในเรื่องบ้างหรือไม่ นักเรียนคะนักเรียนเคยดูโทรทัศน์แล้วชอบตัวละครไหมคะ 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ถามต่อนะ เพราะเหตุใดล่ะ นักเรียนถึงชอบหรือไม่ชอบตัวละครจากเรื่องที่ดู ถ้าชอบนี่เพราะอะไร และถ้าไม่ชอบนี่เพราะอะไรเชื่อว่านักเรียนนี่เคยดูละครโทรทัศน์หลายเรื่องเลย ไหนลองตอบคำถามสิคนเดิมนั่นล่ะ เพราะว่า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ก็คือ จากที่คุณครูปรเมษฐได้ถามคุณครูคณิตานะคะ ตัวละครค่ะ ในขณะที่คุณครูนี่ดูละครเรื่องใดเรื่องหนึ่งนะคะได้ดูละครเรื่องใดเรื่องหนึ่งนะคะ ก็จะมีตัวที่ชอบขึ้นอยู่กับพฤติกรรมของตัวละครนั้น ๆ ค่ะ พฤติกรรมนี่อาจจะเป็นการแสดงออกในด้านที่ดีและด้านที่ไม่ดี ฉะนั้นนี่ หากพฤติกรรมใดที่ตัวละครนี่ ได้แสดงออกมานะคะ ถ้ามันไม่ดีเรารู้สึกว่าเราไม่ชอบเกี่ยวกับตัวละครนั้น 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</w:t>
      </w:r>
      <w:r>
        <w:t xml:space="preserve"> </w:t>
      </w:r>
      <w:r>
        <w:t xml:space="preserve">“</w:t>
      </w:r>
      <w:r>
        <w:t xml:space="preserve">คนโบราณท่านสอน</w:t>
      </w:r>
      <w:r>
        <w:t xml:space="preserve">”</w:t>
      </w:r>
      <w:r>
        <w:t xml:space="preserve"> </w:t>
      </w:r>
      <w:r>
        <w:t xml:space="preserve">ดูละครให้ย้อนดูเรา ว่าเรากับเขาเหมือนกันไหมนะครับ เช่นเดียวกัน ถ้าเราดูละครแล้วเราต้องวิเคราะห์ให้ได้ว่า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นำ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ของตัวละครจากเรื่องที่อ่านหรือดู มีประโยชน์หรือไม่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นะครับ คุณครูคณิตา คิดว่าการพูดแสดงความคิดเห็นนี่นะครับ มันม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 ในเรื่องการพูดแสดงความคิดเห็นนะคะ มีประโยชน์อยเพราะว่าการแสดงความคิดเห็นนี่เป็นการแลกเปลี่ยนค่ะ การแลกเปลี่ยนในที่นี้ก็คือการแลกเปลี่ยนเรียนรู้ค่ะ ่ะ การแลกเปลี่ยนในที่นี้ก็คือการแลกเปลี่ยนเรียนรู้ค่ะ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 เด็ก ๆ หลายคนน่าจะคิดไม่เหมือนกันอยู่แล้วอาจจะบอกไปอีกทางหนึ่ง บางคนอาจจะบอกไปอีกทางหนึ่ง เป็นการแสดงความคิดเห็นไม่มีผิดมีถูกนะครับ จุดประสงค์ของการ้เ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 3. ก็คือเห็นความสำคัญของการแสดงความคิดเห็นค่ะ 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 ให้ส่งเสียงคำว่า พร้อมแล้ว ๆ ตื่นเต้น ๆ เดี๋ยวท่าประกอบวันหลังจะเดี๋ยววันนี้ให้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 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 อายุ 9 ขวบค่ะ</w:t>
      </w:r>
    </w:p>
    <w:p>
      <w:pPr>
        <w:pStyle w:val="BodyText"/>
      </w:pPr>
      <w:r>
        <w:t xml:space="preserve">(คุณครูปรเมษฐ) พลายงามตอนอายุ 9 ขวบพรายงามนี่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ดูนะครับ การแต่งกายของพลายงามนี่เหมือนกับหนูไม่เหมือนนะ นี่คือการแต่งกายของเด็กในสมัยโบราณนะครับ ลองสังเกตเด็ก ๆ ลองสังเกตไปพร้อม ๆ กันนะครับ ตั้งแต่หัวจรดเท้าเลยของพลายงามตั้งแต่ส่วนหัวหรือศรีษะนี่ พลายงามไว้ผมทรงอะไร เออ นี่ทรงอะไรครับ 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สมัยโบราณนี่เดไว้ผมจุกนะ สมัยโบราณนี่เด็กไทยในสมัยโบราณฃโดยเฉพาะผู้ชายนะก็จะไว้ผมจุก, ผมเปีย,ผมแกละ อย่างเช่น ตอนในวรรณคดีลำนำนี่เพื่อนทางวรรณคดีชื่อผมแกะ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 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 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ะหกระหม่อม</w:t>
      </w:r>
      <w:r>
        <w:t xml:space="preserve">”</w:t>
      </w:r>
      <w:r>
        <w:t xml:space="preserve"> </w:t>
      </w:r>
      <w:r>
        <w:t xml:space="preserve">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กลัวว่าจะเกิดเหตุ เพทภัยก็เลยให้ไว้ผมเพื่อที่จะปิดส่วนนี้เสีย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 </w:t>
      </w:r>
      <w:r>
        <w:t xml:space="preserve">“</w:t>
      </w:r>
      <w:r>
        <w:t xml:space="preserve">กระบาน</w:t>
      </w:r>
      <w:r>
        <w:t xml:space="preserve">”</w:t>
      </w:r>
      <w:r>
        <w:t xml:space="preserve"> </w:t>
      </w:r>
      <w:r>
        <w:t xml:space="preserve">ปิดตรงกลางกระบาน 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ไงละ</w:t>
      </w:r>
    </w:p>
    <w:p>
      <w:pPr>
        <w:pStyle w:val="BodyText"/>
      </w:pPr>
      <w:r>
        <w:t xml:space="preserve">(คุณครูคณิตา) มีฐานะมีฐานะร่ำรวย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9 ปี อันนี้คือภาพแรกนะครับ ต่อไปเลขที่ 3 ของห้องลุกขึ้นยืนเดี๋ยวจะให้หนูเล่าเนื่องจากภาพต่อไปครับ เป็นภาพอะไร เดี๋ยวครูคณิตาจะเล่าก่อน แล้วให้หนู้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 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 เลขที่ 3 ของห้องเรียนทั่วประเทศนะ ออกมาเล่าเรื่องจากภาพนี้นะ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พาไปฆ่า นำพลายงามอายุแค่ 9 ขวบเอง เป็นรุ่นน้องของนักเรียนชั้น ป. 6 ด้วยซ้ำนะ น่าสงสารมากเด็กกดวยความที่ไม่รู้เรื่อง เห็นพ่อรักพาไปดูเห็นไก่เตี้ยอะไรมากมายเลยในป่าที่อยู่หลังบ้านแสดงให้เห็นถึงความสมบูรณ์นะคุณครูคณิตาว่าสมัยก่อนนี่ ความอุดมสมบูรณ์ของป่าไม้มีมากนะ บ้านขุนช้างนี่ ออกไปปุ๊บเป็นป่าเลยพาไปเพื่อที่จะไปฆ่า เอ๊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 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 เพื่อจะใช้ตรงขานี่ยกขึ้นมา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 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 2 ชายนี้นะ ยกขึ้น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ขุนช้างก็ขัดเขรมทำให้ทำอะไรง่ายขึ้น นุ่งโจงสวยเลยนะ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ครับ 1, 2, 3</w:t>
      </w:r>
    </w:p>
    <w:p>
      <w:pPr>
        <w:pStyle w:val="BodyText"/>
      </w:pPr>
      <w:r>
        <w:t xml:space="preserve">[เสียงดนตรี]ื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 นักเรียน ที่สามารถเล่าเรื่องได้อย่างถูก ต้องนะคะ นักเรียนคะง ภาพนี้นะคะ เป็นภาพตอนที่นางโหงพรายค่ะ ได้ช่วยพลายงามเอาไว้จากความตายนะคะ เพราะว่าขุนช้างนี่ได้ใช้ขอนไม้นะคะ ทุบตี แต่ตีพลายงามนะคะ แต่ว่าหงส์พรายนี่เขาเรียกว่าอะไรนะคะ 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 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งั้นคุณครูขอหมายแรก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 ครูจะเป็นคนเลื่อนภาพให้ พอภาพขึ้นปุ๊บ1, 2, 3 ปุ๊บ นักเรียนเราให้เพื่อนฟังเลยนะครับ 1 2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เด็กผู้ชายก็ไม่ธรรมดา เล่าได้เฉียบ ขาด น่าสนใจมากนะครับ เดี๋ยวครูช่วยว่าตรงกันหรือไม่ ภาพนี่นี่มันจะทิ้งช่วงนานหน่อยนะครับ 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คราวนี้ ในระหว่างที่พลายงามต้องเดินทางนั้น คุณครูคณิตาเด็ก ๆ ครับ รู้หรือไม่ว่าพลายงามต้องใช้เวลากี่ชั่งโมงกว่าจะถึงเมืองกาญ น่าสนใจนะ สุพรรณฯ กับเมืองกาญฯ พูดถึงสภาพภูมิประเทศ ที่แตกต่างกันคนเมืองกาญคนสุพรรณนี่ คำพูดคำจาคล้าย ๆ กัน คือ พูดเหน่อนะวรรณคดีเรื่องนี้ เล่าถึงลักษณะเห็นถึงสภาพภูมิประเทศที่แตกต่างพลายงามเป็นเด็กอายุแค่กี่ขวบ 9 แล้วต้องเดินคนเดียว เป็นหนูหนูจะเดินได้ไหม ทำได้ไหม จิตใจก็ไม่ปกติคิดถึงแม่ก็คิดถึง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นะครับ 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 แต่ว่าครูสองคนไม่เล่าให้ฟังก่อน ให้เด็ก ๆ เล่าให้ฟังก่อนคุณครูปลายทางฟังแล้วกันนะครับ 1, 2, 3 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 นักเรียน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 อยู่บริเวณนั้นนี่พามาหา นางทองประศรีใช่ไหมคะ แล้วพลายงามทำพฤติกรรมอะไรอยู่คะคุณครูปรเมษฐ</w:t>
      </w:r>
    </w:p>
    <w:p>
      <w:pPr>
        <w:pStyle w:val="BodyText"/>
      </w:pPr>
      <w:r>
        <w:t xml:space="preserve">(คุณครูปรเมษฐ) 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 แกนี่เป็นคนปากร้ายดุ แต่ว่าปากร้ายย่อมใจดีนะ เป็นคนดุ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เด็กบากคนเอาไปแช่อิ่มอร่อย แต่บ้านของยายทองประศรีนี่มะยมต้นนี่มันเป็นมะยมต้นที่หวาน เขาก็เลยหวงไงไอ้เด็ก ๆ ที่เลี้ยงควายนี่ รู้ว่ามะยมอร่อยเด็ก ๆ 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 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ใน รู้จักไหมครับ เด็ก ๆ ใน คือนะ บ้านยายทองประศรีนี่ทำฝ้าย คือ สิ่งที่เอามาทอเป็นเครื่องนุ่งห่มนั่นเองนะ ใน 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</w:t>
      </w:r>
    </w:p>
    <w:p>
      <w:pPr>
        <w:pStyle w:val="BodyText"/>
      </w:pPr>
      <w:r>
        <w:t xml:space="preserve">(คุณครูปรเมษฐ) พอลงมาปุ๊บจะมาเอ็ด มาว่าพลายงาม พลายงามก็รายงานตัว ผมชื่อพะลายงามครับ ผมเป็นลูกของพ่อขุนแผนแม่วันทองมาหาย่าทองประศรีก็รับเลี้ยงดูทำขวัญอย่างดีจบ เล่าเรื่องจากภาพ แล้วก็จบ ตอนกำเนิดพลายงามพอดี นักเรียนสนุกสนานกันมากเลยใช่ไหมครับ เรื่องขุนช้างขุนแผน ตอนกำเนิดพลายงามนี่ชีวิตนักเรียนยังเด็กอยู่เพราะฉะนั้น ใกล้เคียงกัน เดี๋ยวเราไปทำกิจกรรมกันต่อดีกว่าครับ 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 ของตัวละคร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หรือ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โดย ใช้เวลาครึ่งนี่ นั้นเป็นอย่างมาก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 มีไหวพริบในการเอาตัวรอดอย่างเช่น ตอนที่ไปขึ้นต้นมะยมพลายงามใช้ไหวพริบปฏิภาณรู้ได้อย่างไร ว่าเราเป็นลูกของขุนแผน โดยการใช้ไหวพริบถามเด็กเลี้ยงควาย ไปขึ้นต้นมะยมใช้ไหวพริบในการเอาตัวรอดของพลายงามนะครับ จะต้องนำไปใช้ได้เช่นเดียวกัน ต่อไป ๆ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นแผนเป็นพ่อนะคะ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เมื่อพลายงามโตขึ้นนี่ รูปร่างลักษณะนี่ก็คล้าย ๆ กับขุนแผนนะคะ ก็กลายเป็นว่าขุนช้างนี่รู้สึกไม่ชอบพลายงามไปด้วยนะคะ 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โหดร้ายค่ะเห็นได้จากการกระทำที่ฆ่าพลายงามนะคะ ใช้ขอนไม้ทุบบ้างตีบ้างอะไรบ้าง 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 จะรับได้นะครับ มาดูกันอีกภาพหนึ่ง นี่เป็นตัวละคร 1 ตัวสำคัญในเรื่องเลย เด็ก ๆ ชอบแน่เลย ผีพลายหรือโหงพลายนั้นเองนะครับ 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 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โหงพลายนี่ก็มีความจงรักภักดีนะคะ 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 ครับ ตัวถัดไปนะ ตัวละครถัดไปคือใครยายถือไม้นี่ ยายนมยาน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โอวาทเป็นคนปากร้าย เป็นคนบ้านนอกน่ะครูคณิตา 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 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เป็นคนตะหนี่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นะครับเข้ากระบวนการของนักเรียนได้เลยนะครับ ครูจะให้นักเรียนนั้นได้ศึกษาใบความรู้เรื่อการแสดงคความคิดเห็นจากวรรณคดีหรือวรรณกรรมนะครับ 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 เดี๋ยวเด็ก ๆ ศึกษาหลักการไปพร้อม ๆ กับครูเลนก็จะอธิบายหลักการให้กับหน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 ข้อควรปฏิบัติควรทำอย่างไรบ้างเด็ก ๆ ก็มีนะ ข้อที่ 1 ครับ</w:t>
      </w:r>
    </w:p>
    <w:p>
      <w:pPr>
        <w:pStyle w:val="BodyText"/>
      </w:pPr>
      <w:r>
        <w:t xml:space="preserve">(คุณครูคณิตา) ข้อควรปฏิบัตินะคะ คิดเห็นก็คือ 1. ค่ะ ฟัง อ่าน และดูอย่างตั้งใจค่ะ 2. ทำความเข้าใจเนื้อเรื่องค่ะ 3.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ความชอบหรือไม่ชอบ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 7. เรียงลำดับเรื่องให้ดี ไม่อย่างนั้นจะวกวน สำคัญมาก 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 ถ้าไม่ตรงประเด็นก็จะออกนอกเรื่องนะครับ และข้อสุดท้าย ต้องแสดงความคิดเห็นอย่างมีมารยาทมารยาทในที่นี้ก็เป็นมารยาทในการพูดให้ผู้อื่นฟังรับนะครับ นักเรียนจะนำความรู้เรื่องการแสดงความคิดเห็นจากวรรณคดีและวรรณกรรมไปใช้ในชีวิตประจำวันได้อย่างไร อันนี้เป็นคำถามที่ครูให้นักเรียนคิดและตอบนำไปใช้ได้อย่างไรนะครับ ไปกันต่อเดี๋ยวครูจะให้นักเรียนนะวิเคราะห์พฤติกรรมของตัวละครที่ครูและครูคณิตาได้กำหนดมาให้ และอธิบายว่าชอบหรือไม่ชอบโดยอธิบายเหตุผลประกอบอย่างมีเหตผนะครับ ไปดูกันกิจกรรม พฤติกรรมของตัวละคร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 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ครูมีละครทั้งหมด 3 ตัวละครด้วยกัน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ลงมือปฏิบัติกิจกรรมได้ครับ ให้เวลาิ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</w:t>
      </w:r>
    </w:p>
    <w:p>
      <w:pPr>
        <w:pStyle w:val="BodyText"/>
      </w:pPr>
      <w:r>
        <w:t xml:space="preserve">(คุณครูปรเมษฐ) เก่งนะครับ พฤติกรรมที่เหมาะสม เข้มแข็งเสมอ แม้เจอปัญหาหรืออุปสรรคต่าง ๆ นะครับ ใช่ไหมครับ นักเรียน พฤติกรรมที่ไม่เหมาะสม หลอกให้ผู้อื่นนี่ เป็นการ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การกระทำสิ่งใดทั้งสิ้นนะครับ อันนี้คือพลายงาม ตัวต่อไปครับ 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รักเดียวใจเดียวค่ะ แล้วก็เจ้าคิดเจ้าแค้นค่ะ นะคะ ก็คือรักเดียวใจเดียวของนางวันทองค่ะ อีกอย่างหนึ่งนะคะ พฤติกรรมที่เหมาะสม ก็คือดูแลครอบครัวต่อมาค่ะ พฤติกรรมที่ไม่เหมาะสมค่ะ 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ต่อไปนาง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เจ้าคารมโวกรณคนบ้านนองนะครับ พฤติกรรมที่เหมาะสม รักลูกออกตามหาลูกไม่กลัวอันตรายใด ๆ เลยในการออกตามหาลูก พฤติกรรมที่ไม่เหมาะสมกับนางวันทอง คือ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ก็คือความรักที่แม่มีต่อลูกการดูแลเอาใส่ลูกเป็นอย่างดีเดี๋ยวเราไปสรุปบทเรียนกันดีกว่าเด็ก ๆ ครับ ครูมีคำถามทิ้งท้าย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 คำถามว่า นักเรียนได้ประโยชน์อะไรจากการแสด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 การอธิบายคุณค่า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 เรื่อง คุณค่านะคะ ในเรื่อง ขุนช้างขุนแผนตอน กำเนิดพลายงามค่ะ ซึ่งนักเรียนนะคะ สามารถดาวน์โหลดได้ที่ www.dltv.ac.th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 ภูมิ</dc:title>
  <dc:creator/>
  <cp:keywords/>
  <dcterms:created xsi:type="dcterms:W3CDTF">2022-06-21T08:27:41Z</dcterms:created>
  <dcterms:modified xsi:type="dcterms:W3CDTF">2022-06-21T08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ิถุนายน 2565 เวลา 14.00 น.</vt:lpwstr>
  </property>
  <property fmtid="{D5CDD505-2E9C-101B-9397-08002B2CF9AE}" pid="3" name="subtitle">
    <vt:lpwstr/>
  </property>
</Properties>
</file>